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onia Bhango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n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hango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06 Glendale Av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bhangoo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0945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n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